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7FD3A" w14:textId="77777777" w:rsidR="004A520A" w:rsidRDefault="001E1888" w:rsidP="004A520A">
      <w:pPr>
        <w:pStyle w:val="Heading1"/>
        <w:spacing w:before="0"/>
      </w:pPr>
      <w:r>
        <w:t xml:space="preserve">LAB EXPERIMENT </w:t>
      </w:r>
      <w:r w:rsidR="00D42230">
        <w:t>07</w:t>
      </w:r>
    </w:p>
    <w:p w14:paraId="009A72DD" w14:textId="77777777" w:rsidR="001E1888" w:rsidRPr="00DD1D2E" w:rsidRDefault="0009289A" w:rsidP="00DD1D2E">
      <w:pPr>
        <w:jc w:val="center"/>
        <w:rPr>
          <w:rFonts w:ascii="Times New Roman" w:hAnsi="Times New Roman" w:cs="Times New Roman"/>
          <w:b/>
          <w:sz w:val="28"/>
          <w:u w:val="double"/>
        </w:rPr>
      </w:pPr>
      <w:r>
        <w:rPr>
          <w:rFonts w:ascii="Times New Roman" w:hAnsi="Times New Roman" w:cs="Times New Roman"/>
          <w:b/>
          <w:sz w:val="28"/>
        </w:rPr>
        <w:t>Implementation of Power</w:t>
      </w:r>
      <w:r w:rsidR="00DD1D2E" w:rsidRPr="00DD1D2E">
        <w:rPr>
          <w:rFonts w:ascii="Times New Roman" w:hAnsi="Times New Roman" w:cs="Times New Roman"/>
          <w:b/>
          <w:sz w:val="28"/>
        </w:rPr>
        <w:t xml:space="preserve"> Method</w:t>
      </w:r>
      <w:r w:rsidR="004A520A" w:rsidRPr="00DD1D2E">
        <w:rPr>
          <w:rFonts w:ascii="Times New Roman" w:hAnsi="Times New Roman" w:cs="Times New Roman"/>
          <w:b/>
          <w:sz w:val="28"/>
        </w:rPr>
        <w:t xml:space="preserve"> </w:t>
      </w:r>
      <w:r w:rsidR="001E1888" w:rsidRPr="00DD1D2E">
        <w:rPr>
          <w:rFonts w:ascii="Times New Roman" w:hAnsi="Times New Roman" w:cs="Times New Roman"/>
          <w:b/>
          <w:sz w:val="28"/>
        </w:rPr>
        <w:t>using MATLAB</w:t>
      </w:r>
    </w:p>
    <w:p w14:paraId="40354521" w14:textId="77777777" w:rsidR="001E1888" w:rsidRDefault="001E1888" w:rsidP="001E1888">
      <w:pPr>
        <w:pStyle w:val="Heading2"/>
      </w:pPr>
      <w:r>
        <w:t xml:space="preserve">Objective: </w:t>
      </w:r>
    </w:p>
    <w:p w14:paraId="56A9C959" w14:textId="77777777" w:rsidR="001E1888" w:rsidRPr="001E1888" w:rsidRDefault="0009289A" w:rsidP="001E1888">
      <w:pPr>
        <w:spacing w:after="0" w:line="360" w:lineRule="auto"/>
        <w:jc w:val="both"/>
        <w:rPr>
          <w:rFonts w:ascii="Times New Roman" w:hAnsi="Times New Roman" w:cs="Times New Roman"/>
        </w:rPr>
      </w:pPr>
      <w:r w:rsidRPr="00FC4A37">
        <w:rPr>
          <w:rFonts w:ascii="Times New Roman" w:hAnsi="Times New Roman" w:cs="Times New Roman"/>
          <w:sz w:val="24"/>
        </w:rPr>
        <w:t>To Find the Eigen Value by implementing the Power Method</w:t>
      </w:r>
      <w:r w:rsidR="00DD1D2E" w:rsidRPr="00FC4A37">
        <w:rPr>
          <w:rFonts w:ascii="Times New Roman" w:hAnsi="Times New Roman" w:cs="Times New Roman"/>
          <w:sz w:val="24"/>
        </w:rPr>
        <w:t xml:space="preserve"> </w:t>
      </w:r>
      <w:r w:rsidR="00812DED" w:rsidRPr="00FC4A37">
        <w:rPr>
          <w:rFonts w:ascii="Times New Roman" w:hAnsi="Times New Roman" w:cs="Times New Roman"/>
          <w:sz w:val="24"/>
        </w:rPr>
        <w:t>through</w:t>
      </w:r>
      <w:r w:rsidR="00DD1D2E" w:rsidRPr="00FC4A37">
        <w:rPr>
          <w:rFonts w:ascii="Times New Roman" w:hAnsi="Times New Roman" w:cs="Times New Roman"/>
          <w:sz w:val="24"/>
        </w:rPr>
        <w:t xml:space="preserve"> MATLAB.</w:t>
      </w:r>
    </w:p>
    <w:p w14:paraId="4A9E2FC7" w14:textId="77777777" w:rsidR="001E1888" w:rsidRDefault="00C93D6E" w:rsidP="001E1888">
      <w:pPr>
        <w:pStyle w:val="Heading2"/>
        <w:jc w:val="both"/>
      </w:pPr>
      <w:r>
        <w:t>Theory:</w:t>
      </w:r>
    </w:p>
    <w:p w14:paraId="319BB3F8" w14:textId="77777777" w:rsidR="00FC4A37" w:rsidRPr="00FC4A37" w:rsidRDefault="00FC4A37" w:rsidP="00FC4A37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FC4A37">
        <w:rPr>
          <w:rFonts w:ascii="Times New Roman" w:hAnsi="Times New Roman" w:cs="Times New Roman"/>
          <w:sz w:val="24"/>
        </w:rPr>
        <w:t>Like the Jacobi and Gauss-Seidel methods, the power method for approximating eigenvalues is iterative. First we assume that the matrix A has a dominant eigenvalue with corresponding dominant eigenvectors. Then we choose an initial approximation of one of the dominant eigenvectors of A. This initial approximation must be a nonzero vector in Rn . Finally we form the sequence given by</w:t>
      </w:r>
    </w:p>
    <w:p w14:paraId="3D54004B" w14:textId="77777777" w:rsidR="00FC4A37" w:rsidRPr="00FC4A37" w:rsidRDefault="00FC4A37" w:rsidP="00FC4A37">
      <w:pPr>
        <w:rPr>
          <w:sz w:val="24"/>
        </w:rPr>
      </w:pPr>
    </w:p>
    <w:p w14:paraId="5A9C16DC" w14:textId="77777777" w:rsidR="00FC4A37" w:rsidRPr="00FC4A37" w:rsidRDefault="00FC4A37" w:rsidP="00FC4A37">
      <w:pPr>
        <w:jc w:val="center"/>
        <w:rPr>
          <w:sz w:val="24"/>
        </w:rPr>
      </w:pPr>
      <w:r w:rsidRPr="00FC4A37">
        <w:rPr>
          <w:noProof/>
          <w:sz w:val="24"/>
        </w:rPr>
        <w:drawing>
          <wp:inline distT="0" distB="0" distL="0" distR="0" wp14:anchorId="52162B4C" wp14:editId="3787DABA">
            <wp:extent cx="4299045" cy="2207618"/>
            <wp:effectExtent l="0" t="0" r="635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12161" cy="2214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5D90E" w14:textId="77777777" w:rsidR="00FC4A37" w:rsidRPr="00FC4A37" w:rsidRDefault="00FC4A37" w:rsidP="00FC4A37">
      <w:pPr>
        <w:rPr>
          <w:sz w:val="24"/>
        </w:rPr>
      </w:pPr>
    </w:p>
    <w:p w14:paraId="1404AD7A" w14:textId="77777777" w:rsidR="00FC4A37" w:rsidRPr="00FC4A37" w:rsidRDefault="00FC4A37" w:rsidP="00FC4A37">
      <w:pPr>
        <w:spacing w:after="0" w:line="360" w:lineRule="auto"/>
        <w:jc w:val="both"/>
        <w:rPr>
          <w:rFonts w:ascii="Times New Roman" w:hAnsi="Times New Roman" w:cs="Times New Roman"/>
          <w:sz w:val="24"/>
        </w:rPr>
      </w:pPr>
      <w:r w:rsidRPr="00FC4A37">
        <w:rPr>
          <w:rFonts w:ascii="Times New Roman" w:hAnsi="Times New Roman" w:cs="Times New Roman"/>
          <w:sz w:val="24"/>
        </w:rPr>
        <w:t>For large powers of k, and by properly scaling this sequence, we will see that we obtain a good approximation of the dominant eigenvector of A.</w:t>
      </w:r>
    </w:p>
    <w:p w14:paraId="127FEE6D" w14:textId="77777777" w:rsidR="00FC4A37" w:rsidRPr="00FC4A37" w:rsidRDefault="00FC4A37" w:rsidP="00FC4A37"/>
    <w:p w14:paraId="50EA7B8D" w14:textId="77777777" w:rsidR="00A34942" w:rsidRDefault="00A34942" w:rsidP="00C212D5">
      <w:pPr>
        <w:pStyle w:val="Heading2"/>
        <w:jc w:val="both"/>
      </w:pPr>
      <w:r>
        <w:t>Problem Statement:</w:t>
      </w:r>
    </w:p>
    <w:p w14:paraId="6E616281" w14:textId="6C1780B7" w:rsidR="0017122D" w:rsidRDefault="00327C55" w:rsidP="0017122D">
      <w:pPr>
        <w:pStyle w:val="Heading1"/>
        <w:spacing w:before="0" w:after="0"/>
        <w:jc w:val="left"/>
        <w:rPr>
          <w:b w:val="0"/>
          <w:sz w:val="22"/>
          <w:szCs w:val="22"/>
        </w:rPr>
      </w:pPr>
      <w:r>
        <w:rPr>
          <w:b w:val="0"/>
          <w:sz w:val="22"/>
          <w:szCs w:val="22"/>
        </w:rPr>
        <w:t>Generate the MATLAB Code to implement Power Method for any size of Matrix.</w:t>
      </w:r>
    </w:p>
    <w:p w14:paraId="5CB1EC4F" w14:textId="77777777" w:rsidR="0017122D" w:rsidRPr="0017122D" w:rsidRDefault="0017122D" w:rsidP="0017122D"/>
    <w:p w14:paraId="534A0A4A" w14:textId="04401D91" w:rsidR="0017122D" w:rsidRDefault="00C93D6E" w:rsidP="00F27ECD">
      <w:pPr>
        <w:pStyle w:val="Heading2"/>
        <w:spacing w:after="0"/>
        <w:jc w:val="both"/>
      </w:pPr>
      <w:r w:rsidRPr="00C212D5">
        <w:t>MATLAB Co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27ECD" w14:paraId="42193E87" w14:textId="77777777" w:rsidTr="00F27ECD">
        <w:tc>
          <w:tcPr>
            <w:tcW w:w="9736" w:type="dxa"/>
          </w:tcPr>
          <w:p w14:paraId="2BAAA712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all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 clc</w:t>
            </w:r>
          </w:p>
          <w:p w14:paraId="4CD81D01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% Defining Variables and Matrix</w:t>
            </w:r>
          </w:p>
          <w:p w14:paraId="19DD836F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62080B85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A = input("Matrix A\n");</w:t>
            </w:r>
          </w:p>
          <w:p w14:paraId="69AED11E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B = input("Matrix B\n");</w:t>
            </w:r>
          </w:p>
          <w:p w14:paraId="72996A00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 Program repetition when using input function</w:t>
            </w:r>
          </w:p>
          <w:p w14:paraId="028476BE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2ECC0A80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lastRenderedPageBreak/>
              <w:t>A = [1, 2; 3, 4]</w:t>
            </w:r>
          </w:p>
          <w:p w14:paraId="64BBA22C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B = [1; 0] </w:t>
            </w: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Eigen Vector</w:t>
            </w:r>
          </w:p>
          <w:p w14:paraId="0D496261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534FE865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 = 1 * 10^-14;</w:t>
            </w:r>
          </w:p>
          <w:p w14:paraId="3B935DA2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Calc = e/2;</w:t>
            </w:r>
          </w:p>
          <w:p w14:paraId="1F7BDBC2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NewB = B;</w:t>
            </w:r>
          </w:p>
          <w:p w14:paraId="6DAA5506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oldEigen = 0;</w:t>
            </w:r>
          </w:p>
          <w:p w14:paraId="3A8CC62F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i = 0;</w:t>
            </w:r>
          </w:p>
          <w:p w14:paraId="459BCE6B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54AB471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>%% Code</w:t>
            </w:r>
          </w:p>
          <w:p w14:paraId="1DF9172A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28009"/>
                <w:sz w:val="20"/>
                <w:szCs w:val="20"/>
              </w:rPr>
              <w:t xml:space="preserve"> </w:t>
            </w:r>
          </w:p>
          <w:p w14:paraId="77FA5E00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R = 1:10000</w:t>
            </w:r>
          </w:p>
          <w:p w14:paraId="5AF52B99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C = A*NewB;</w:t>
            </w:r>
          </w:p>
          <w:p w14:paraId="0A966154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Eigen = max(C);</w:t>
            </w:r>
          </w:p>
          <w:p w14:paraId="462097B3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6B68931A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NewB = C/Eigen;</w:t>
            </w:r>
          </w:p>
          <w:p w14:paraId="25E04DEC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291A2BC8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eCalc = abs((Eigen - oldEigen)/(Eigen));</w:t>
            </w:r>
          </w:p>
          <w:p w14:paraId="6C0E5159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oldEigen = Eigen;</w:t>
            </w:r>
          </w:p>
          <w:p w14:paraId="7C53BE49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33B7F992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if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eCalc &lt; e</w:t>
            </w:r>
          </w:p>
          <w:p w14:paraId="33EE240A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break</w:t>
            </w:r>
          </w:p>
          <w:p w14:paraId="51E970D8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  <w:p w14:paraId="039AE6D0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689572F5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i = i + 1;</w:t>
            </w:r>
          </w:p>
          <w:p w14:paraId="48680016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>end</w:t>
            </w:r>
          </w:p>
          <w:p w14:paraId="58D83916" w14:textId="77777777" w:rsid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E00FF"/>
                <w:sz w:val="20"/>
                <w:szCs w:val="20"/>
              </w:rPr>
              <w:t xml:space="preserve"> </w:t>
            </w:r>
          </w:p>
          <w:p w14:paraId="04440FA7" w14:textId="4FB97A0A" w:rsidR="00F27ECD" w:rsidRPr="00F27ECD" w:rsidRDefault="00F27ECD" w:rsidP="00F27ECD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printf(</w:t>
            </w:r>
            <w:r>
              <w:rPr>
                <w:rFonts w:ascii="Courier New" w:hAnsi="Courier New" w:cs="Courier New"/>
                <w:color w:val="AA04F9"/>
                <w:sz w:val="20"/>
                <w:szCs w:val="20"/>
              </w:rPr>
              <w:t>"Eigen Value: %.4f calculated in %.0f iterations\n"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, Eigen, i)</w:t>
            </w:r>
          </w:p>
        </w:tc>
      </w:tr>
    </w:tbl>
    <w:p w14:paraId="1E2E6185" w14:textId="5241E19A" w:rsidR="00A34942" w:rsidRDefault="00C93D6E" w:rsidP="0017122D">
      <w:pPr>
        <w:pStyle w:val="Heading2"/>
        <w:jc w:val="both"/>
      </w:pPr>
      <w:r>
        <w:lastRenderedPageBreak/>
        <w:t xml:space="preserve">Results: </w:t>
      </w:r>
    </w:p>
    <w:p w14:paraId="745FDB7E" w14:textId="63F53D69" w:rsidR="00A34942" w:rsidRDefault="0017122D" w:rsidP="001E1888">
      <w:pPr>
        <w:jc w:val="both"/>
        <w:rPr>
          <w:rFonts w:ascii="Times New Roman" w:hAnsi="Times New Roman" w:cstheme="majorBidi"/>
        </w:rPr>
      </w:pPr>
      <w:r>
        <w:rPr>
          <w:rFonts w:ascii="Times New Roman" w:hAnsi="Times New Roman" w:cstheme="majorBidi"/>
          <w:noProof/>
        </w:rPr>
        <w:drawing>
          <wp:inline distT="0" distB="0" distL="0" distR="0" wp14:anchorId="4E27B97C" wp14:editId="2C3AB9C3">
            <wp:extent cx="6181725" cy="21717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2171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4691C" w14:textId="77777777" w:rsidR="00A34942" w:rsidRDefault="00A34942" w:rsidP="001E1888">
      <w:pPr>
        <w:jc w:val="both"/>
        <w:rPr>
          <w:rFonts w:ascii="Times New Roman" w:hAnsi="Times New Roman" w:cstheme="majorBidi"/>
        </w:rPr>
      </w:pPr>
    </w:p>
    <w:p w14:paraId="16542463" w14:textId="44789F78" w:rsidR="00F3351A" w:rsidRPr="00E5204D" w:rsidRDefault="00F3351A" w:rsidP="0017122D">
      <w:pPr>
        <w:pStyle w:val="Heading2"/>
      </w:pPr>
      <w:r w:rsidRPr="00133537">
        <w:t xml:space="preserve">Discussion </w:t>
      </w:r>
    </w:p>
    <w:p w14:paraId="3504AEFA" w14:textId="77777777" w:rsidR="00F3351A" w:rsidRPr="00133537" w:rsidRDefault="00F3351A" w:rsidP="00F3351A">
      <w:pPr>
        <w:pStyle w:val="NoSpacing"/>
        <w:spacing w:line="360" w:lineRule="auto"/>
        <w:jc w:val="both"/>
        <w:rPr>
          <w:rFonts w:ascii="Times New Roman" w:hAnsi="Times New Roman" w:cs="Times New Roman"/>
          <w:color w:val="000000"/>
          <w:spacing w:val="5"/>
        </w:rPr>
      </w:pPr>
      <w:r w:rsidRPr="00133537">
        <w:rPr>
          <w:rFonts w:ascii="Times New Roman" w:hAnsi="Times New Roman" w:cs="Times New Roman"/>
          <w:color w:val="000000"/>
          <w:spacing w:val="5"/>
        </w:rPr>
        <w:t>Comments will be made on the following</w:t>
      </w:r>
    </w:p>
    <w:p w14:paraId="0FB96B77" w14:textId="77777777" w:rsidR="00FD0BB6" w:rsidRPr="007719BC" w:rsidRDefault="00FD0BB6" w:rsidP="007719BC">
      <w:pPr>
        <w:pStyle w:val="NoSpacing"/>
        <w:numPr>
          <w:ilvl w:val="0"/>
          <w:numId w:val="2"/>
        </w:numPr>
        <w:spacing w:line="360" w:lineRule="auto"/>
        <w:jc w:val="both"/>
        <w:rPr>
          <w:rFonts w:ascii="Times New Roman" w:hAnsi="Times New Roman" w:cs="Times New Roman"/>
          <w:color w:val="000000"/>
          <w:spacing w:val="5"/>
        </w:rPr>
      </w:pPr>
      <w:r>
        <w:rPr>
          <w:rFonts w:ascii="Times New Roman" w:hAnsi="Times New Roman" w:cs="Times New Roman"/>
          <w:color w:val="000000"/>
          <w:spacing w:val="5"/>
        </w:rPr>
        <w:t>What are</w:t>
      </w:r>
      <w:r w:rsidR="00236A1B">
        <w:rPr>
          <w:rFonts w:ascii="Times New Roman" w:hAnsi="Times New Roman" w:cs="Times New Roman"/>
          <w:color w:val="000000"/>
          <w:spacing w:val="5"/>
        </w:rPr>
        <w:t xml:space="preserve"> the</w:t>
      </w:r>
      <w:r>
        <w:rPr>
          <w:rFonts w:ascii="Times New Roman" w:hAnsi="Times New Roman" w:cs="Times New Roman"/>
          <w:color w:val="000000"/>
          <w:spacing w:val="5"/>
        </w:rPr>
        <w:t xml:space="preserve"> restriction to choose the values for the initial guess?</w:t>
      </w:r>
    </w:p>
    <w:p w14:paraId="575C6203" w14:textId="77777777" w:rsidR="00F3351A" w:rsidRPr="00133537" w:rsidRDefault="00F3351A" w:rsidP="00F3351A">
      <w:pPr>
        <w:pStyle w:val="NoSpacing"/>
        <w:tabs>
          <w:tab w:val="decimal" w:pos="360"/>
        </w:tabs>
        <w:spacing w:line="360" w:lineRule="auto"/>
        <w:jc w:val="both"/>
        <w:rPr>
          <w:rFonts w:ascii="Times New Roman" w:hAnsi="Times New Roman" w:cs="Times New Roman"/>
          <w:spacing w:val="7"/>
          <w:u w:val="single"/>
        </w:rPr>
      </w:pP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="002D4E9F" w:rsidRPr="00133537">
        <w:rPr>
          <w:rFonts w:ascii="Times New Roman" w:hAnsi="Times New Roman" w:cs="Times New Roman"/>
          <w:spacing w:val="7"/>
          <w:u w:val="single"/>
        </w:rPr>
        <w:tab/>
      </w:r>
      <w:r w:rsidR="002D4E9F" w:rsidRPr="00133537">
        <w:rPr>
          <w:rFonts w:ascii="Times New Roman" w:hAnsi="Times New Roman" w:cs="Times New Roman"/>
          <w:spacing w:val="7"/>
          <w:u w:val="single"/>
        </w:rPr>
        <w:tab/>
      </w:r>
      <w:r w:rsidR="002D4E9F">
        <w:rPr>
          <w:rFonts w:ascii="Times New Roman" w:hAnsi="Times New Roman" w:cs="Times New Roman"/>
          <w:spacing w:val="7"/>
          <w:u w:val="single"/>
        </w:rPr>
        <w:t xml:space="preserve">   </w:t>
      </w:r>
    </w:p>
    <w:p w14:paraId="0E28E642" w14:textId="77777777" w:rsidR="00F3351A" w:rsidRPr="00133537" w:rsidRDefault="00F3351A" w:rsidP="00F3351A">
      <w:pPr>
        <w:pStyle w:val="NoSpacing"/>
        <w:tabs>
          <w:tab w:val="decimal" w:pos="360"/>
        </w:tabs>
        <w:spacing w:line="360" w:lineRule="auto"/>
        <w:jc w:val="both"/>
        <w:rPr>
          <w:rFonts w:ascii="Times New Roman" w:hAnsi="Times New Roman" w:cs="Times New Roman"/>
          <w:spacing w:val="7"/>
          <w:u w:val="single"/>
        </w:rPr>
      </w:pP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Pr="00133537">
        <w:rPr>
          <w:rFonts w:ascii="Times New Roman" w:hAnsi="Times New Roman" w:cs="Times New Roman"/>
          <w:spacing w:val="7"/>
          <w:u w:val="single"/>
        </w:rPr>
        <w:tab/>
      </w:r>
      <w:r w:rsidR="002D4E9F" w:rsidRPr="00133537">
        <w:rPr>
          <w:rFonts w:ascii="Times New Roman" w:hAnsi="Times New Roman" w:cs="Times New Roman"/>
          <w:spacing w:val="7"/>
          <w:u w:val="single"/>
        </w:rPr>
        <w:tab/>
      </w:r>
      <w:r w:rsidR="002D4E9F" w:rsidRPr="00133537">
        <w:rPr>
          <w:rFonts w:ascii="Times New Roman" w:hAnsi="Times New Roman" w:cs="Times New Roman"/>
          <w:spacing w:val="7"/>
          <w:u w:val="single"/>
        </w:rPr>
        <w:tab/>
      </w:r>
    </w:p>
    <w:sectPr w:rsidR="00F3351A" w:rsidRPr="00133537" w:rsidSect="003B3B45">
      <w:pgSz w:w="11906" w:h="16838" w:code="9"/>
      <w:pgMar w:top="1152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1657C9"/>
    <w:multiLevelType w:val="hybridMultilevel"/>
    <w:tmpl w:val="1A22E9D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8402A9"/>
    <w:multiLevelType w:val="hybridMultilevel"/>
    <w:tmpl w:val="538473E2"/>
    <w:lvl w:ilvl="0" w:tplc="D80018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7425602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6914888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xNrM0NDExMjUwNzdW0lEKTi0uzszPAykwqgUAIEXkWiwAAAA="/>
  </w:docVars>
  <w:rsids>
    <w:rsidRoot w:val="00660FD8"/>
    <w:rsid w:val="0009289A"/>
    <w:rsid w:val="001432E2"/>
    <w:rsid w:val="0017122D"/>
    <w:rsid w:val="001E1888"/>
    <w:rsid w:val="00236A1B"/>
    <w:rsid w:val="002D4E9F"/>
    <w:rsid w:val="002F58BB"/>
    <w:rsid w:val="00327C55"/>
    <w:rsid w:val="003B3B45"/>
    <w:rsid w:val="003F778B"/>
    <w:rsid w:val="004A520A"/>
    <w:rsid w:val="005F38BF"/>
    <w:rsid w:val="00660FD8"/>
    <w:rsid w:val="00767FAB"/>
    <w:rsid w:val="007719BC"/>
    <w:rsid w:val="007C1145"/>
    <w:rsid w:val="007C4239"/>
    <w:rsid w:val="00804CB5"/>
    <w:rsid w:val="00812DED"/>
    <w:rsid w:val="008D0E00"/>
    <w:rsid w:val="009B4431"/>
    <w:rsid w:val="00A34942"/>
    <w:rsid w:val="00AA6A3B"/>
    <w:rsid w:val="00AC6561"/>
    <w:rsid w:val="00B50701"/>
    <w:rsid w:val="00C212D5"/>
    <w:rsid w:val="00C71F45"/>
    <w:rsid w:val="00C93D6E"/>
    <w:rsid w:val="00D42230"/>
    <w:rsid w:val="00DD1D2E"/>
    <w:rsid w:val="00DD548F"/>
    <w:rsid w:val="00DE05BB"/>
    <w:rsid w:val="00DE5B07"/>
    <w:rsid w:val="00E17D38"/>
    <w:rsid w:val="00F27ECD"/>
    <w:rsid w:val="00F3351A"/>
    <w:rsid w:val="00FC4A37"/>
    <w:rsid w:val="00FD0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BB06AF"/>
  <w15:chartTrackingRefBased/>
  <w15:docId w15:val="{D6944992-EA67-4281-ADC5-8CFE6A95B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E1888"/>
    <w:pPr>
      <w:keepNext/>
      <w:keepLines/>
      <w:spacing w:before="360" w:after="36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E1888"/>
    <w:pPr>
      <w:keepNext/>
      <w:keepLines/>
      <w:spacing w:before="320" w:after="120" w:line="240" w:lineRule="auto"/>
      <w:outlineLvl w:val="1"/>
    </w:pPr>
    <w:rPr>
      <w:rFonts w:ascii="Times New Roman" w:eastAsiaTheme="majorEastAsia" w:hAnsi="Times New Roman" w:cstheme="majorBidi"/>
      <w:b/>
      <w:bCs/>
      <w:sz w:val="2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1888"/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E1888"/>
    <w:rPr>
      <w:rFonts w:ascii="Times New Roman" w:eastAsiaTheme="majorEastAsia" w:hAnsi="Times New Roman" w:cstheme="majorBidi"/>
      <w:b/>
      <w:bCs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767FA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C212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34942"/>
    <w:rPr>
      <w:color w:val="808080"/>
    </w:rPr>
  </w:style>
  <w:style w:type="paragraph" w:styleId="NoSpacing">
    <w:name w:val="No Spacing"/>
    <w:uiPriority w:val="1"/>
    <w:qFormat/>
    <w:rsid w:val="00F3351A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17122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34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084BD7DC-0F3D-4D9E-8DF8-F6F70FE076D0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2</Pages>
  <Words>231</Words>
  <Characters>131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Kamil Rasheed Siddiqui</cp:lastModifiedBy>
  <cp:revision>35</cp:revision>
  <dcterms:created xsi:type="dcterms:W3CDTF">2022-11-23T11:02:00Z</dcterms:created>
  <dcterms:modified xsi:type="dcterms:W3CDTF">2023-01-08T14:32:00Z</dcterms:modified>
</cp:coreProperties>
</file>